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76F9393" w14:textId="5FFAB8CB" w:rsidR="00532975" w:rsidRPr="0017274D" w:rsidRDefault="00643E20" w:rsidP="00D30E18">
      <w:pPr>
        <w:jc w:val="center"/>
        <w:rPr>
          <w:rFonts w:ascii="Times New Roman" w:hAnsi="Times New Roman" w:cs="Times New Roman"/>
          <w:b/>
          <w:sz w:val="44"/>
          <w:szCs w:val="44"/>
        </w:rPr>
      </w:pPr>
      <w:bookmarkStart w:id="0" w:name="OLE_LINK3"/>
      <w:bookmarkStart w:id="1" w:name="OLE_LINK4"/>
      <w:r>
        <w:rPr>
          <w:rFonts w:ascii="Times New Roman" w:hAnsi="Times New Roman" w:cs="Times New Roman"/>
          <w:b/>
          <w:sz w:val="44"/>
          <w:szCs w:val="44"/>
        </w:rPr>
        <w:t>Sports Tracker PRO</w:t>
      </w:r>
    </w:p>
    <w:p w14:paraId="36F2A879" w14:textId="6689AFFC" w:rsidR="00DF5A98" w:rsidRDefault="00532975" w:rsidP="009B41DB">
      <w:pPr>
        <w:jc w:val="center"/>
        <w:rPr>
          <w:rFonts w:ascii="Times New Roman" w:hAnsi="Times New Roman" w:cs="Times New Roman"/>
          <w:b/>
          <w:sz w:val="28"/>
          <w:szCs w:val="30"/>
        </w:rPr>
      </w:pPr>
      <w:proofErr w:type="spellStart"/>
      <w:r w:rsidRPr="0017274D">
        <w:rPr>
          <w:rFonts w:ascii="Times New Roman" w:hAnsi="Times New Roman" w:cs="Times New Roman" w:hint="eastAsia"/>
          <w:b/>
          <w:sz w:val="28"/>
          <w:szCs w:val="30"/>
        </w:rPr>
        <w:t>Shanliang</w:t>
      </w:r>
      <w:proofErr w:type="spellEnd"/>
      <w:r w:rsidRPr="0017274D">
        <w:rPr>
          <w:rFonts w:ascii="Times New Roman" w:hAnsi="Times New Roman" w:cs="Times New Roman"/>
          <w:b/>
          <w:sz w:val="28"/>
          <w:szCs w:val="30"/>
        </w:rPr>
        <w:t xml:space="preserve"> </w:t>
      </w:r>
      <w:r w:rsidRPr="0017274D">
        <w:rPr>
          <w:rFonts w:ascii="Times New Roman" w:hAnsi="Times New Roman" w:cs="Times New Roman" w:hint="eastAsia"/>
          <w:b/>
          <w:sz w:val="28"/>
          <w:szCs w:val="30"/>
        </w:rPr>
        <w:t>Yao</w:t>
      </w:r>
      <w:r w:rsidRPr="0017274D">
        <w:rPr>
          <w:rFonts w:ascii="Times New Roman" w:hAnsi="Times New Roman" w:cs="Times New Roman"/>
          <w:b/>
          <w:sz w:val="28"/>
          <w:szCs w:val="30"/>
        </w:rPr>
        <w:t xml:space="preserve">   1930954</w:t>
      </w:r>
    </w:p>
    <w:p w14:paraId="33121EF7" w14:textId="13CC891A" w:rsidR="0047660C" w:rsidRPr="00A75CCC" w:rsidRDefault="00B9658B" w:rsidP="00786833">
      <w:pPr>
        <w:rPr>
          <w:rFonts w:ascii="Times" w:hAnsi="Times"/>
        </w:rPr>
      </w:pPr>
      <w:r w:rsidRPr="00A75CCC">
        <w:rPr>
          <w:rFonts w:ascii="Times" w:hAnsi="Times" w:cs="Times New Roman"/>
          <w:sz w:val="28"/>
          <w:szCs w:val="30"/>
        </w:rPr>
        <w:t xml:space="preserve">This site can be visited at </w:t>
      </w:r>
      <w:hyperlink r:id="rId7" w:history="1">
        <w:r w:rsidR="005815C5" w:rsidRPr="00A75CCC">
          <w:rPr>
            <w:rFonts w:ascii="Times" w:hAnsi="Times"/>
            <w:color w:val="0000FF"/>
            <w:u w:val="single"/>
          </w:rPr>
          <w:t>http://cw2.411.iat.net.cn/</w:t>
        </w:r>
      </w:hyperlink>
    </w:p>
    <w:p w14:paraId="2EDFA90C" w14:textId="207C3E35" w:rsidR="00366057" w:rsidRDefault="00261DC7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6B27F5" wp14:editId="06A44DB7">
            <wp:extent cx="5274310" cy="2982595"/>
            <wp:effectExtent l="0" t="0" r="0" b="190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ublic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97A99" w:rsidRPr="0054730D">
        <w:rPr>
          <w:rFonts w:ascii="Times New Roman" w:hAnsi="Times New Roman" w:cs="Times New Roman"/>
        </w:rPr>
        <w:t>.</w:t>
      </w:r>
      <w:bookmarkEnd w:id="0"/>
      <w:bookmarkEnd w:id="1"/>
    </w:p>
    <w:p w14:paraId="68462C96" w14:textId="24C3754F" w:rsidR="00261DC7" w:rsidRDefault="00261DC7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re 1. Public sports</w:t>
      </w:r>
    </w:p>
    <w:p w14:paraId="0755731A" w14:textId="0DF642FE" w:rsidR="00E47E8F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bookmarkStart w:id="2" w:name="_GoBack"/>
      <w:r>
        <w:rPr>
          <w:rFonts w:ascii="Times New Roman" w:hAnsi="Times New Roman" w:cs="Times New Roman"/>
          <w:noProof/>
        </w:rPr>
        <w:drawing>
          <wp:inline distT="0" distB="0" distL="0" distR="0" wp14:anchorId="3B74C491" wp14:editId="2640DADC">
            <wp:extent cx="4826000" cy="345536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gistratio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32179" cy="3459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6AB01A83" w14:textId="55AC0567" w:rsidR="00795EB8" w:rsidRDefault="00795EB8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re 2. Page of registration</w:t>
      </w:r>
    </w:p>
    <w:p w14:paraId="16280708" w14:textId="2985DE0E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FA47629" wp14:editId="68E30225">
            <wp:extent cx="5274310" cy="261874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login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1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8262C" w14:textId="5F5F86D7" w:rsidR="00DB28C5" w:rsidRDefault="00DB28C5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</w:t>
      </w:r>
      <w:r w:rsidR="00E94828">
        <w:rPr>
          <w:rFonts w:ascii="Times New Roman" w:hAnsi="Times New Roman" w:cs="Times New Roman"/>
        </w:rPr>
        <w:t xml:space="preserve"> 3</w:t>
      </w:r>
      <w:r>
        <w:rPr>
          <w:rFonts w:ascii="Times New Roman" w:hAnsi="Times New Roman" w:cs="Times New Roman"/>
        </w:rPr>
        <w:t>. Page of login</w:t>
      </w:r>
    </w:p>
    <w:p w14:paraId="67D627F8" w14:textId="16D61BD0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2EF5A832" wp14:editId="012BCC16">
            <wp:extent cx="5274310" cy="3731260"/>
            <wp:effectExtent l="0" t="0" r="0" b="254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rofil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1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C4D359" w14:textId="4158CEE4" w:rsidR="00E94828" w:rsidRDefault="00E94828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 w:rsidR="00314B98">
        <w:rPr>
          <w:rFonts w:ascii="Times New Roman" w:hAnsi="Times New Roman" w:cs="Times New Roman"/>
        </w:rPr>
        <w:t>re 4</w:t>
      </w:r>
      <w:r>
        <w:rPr>
          <w:rFonts w:ascii="Times New Roman" w:hAnsi="Times New Roman" w:cs="Times New Roman"/>
        </w:rPr>
        <w:t>. Page of profile</w:t>
      </w:r>
    </w:p>
    <w:p w14:paraId="40E65218" w14:textId="4A48E240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691C86E4" wp14:editId="2FA95FB2">
            <wp:extent cx="5274310" cy="22117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ports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1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EA94A" w14:textId="6975DEB8" w:rsidR="00E32A33" w:rsidRDefault="00E32A33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gu</w:t>
      </w:r>
      <w:r w:rsidR="00181C1D">
        <w:rPr>
          <w:rFonts w:ascii="Times New Roman" w:hAnsi="Times New Roman" w:cs="Times New Roman"/>
        </w:rPr>
        <w:t>re 5</w:t>
      </w:r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>my sports</w:t>
      </w:r>
    </w:p>
    <w:p w14:paraId="2C313036" w14:textId="5B953077" w:rsidR="00181C1D" w:rsidRDefault="00181C1D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05713541" wp14:editId="23C7D985">
            <wp:extent cx="4956427" cy="54356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add sports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8316" cy="54376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08E98" w14:textId="3A423CF8" w:rsidR="00351D4F" w:rsidRDefault="00351D4F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 6</w:t>
      </w:r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 xml:space="preserve">adding </w:t>
      </w:r>
      <w:r>
        <w:rPr>
          <w:rFonts w:ascii="Times New Roman" w:hAnsi="Times New Roman" w:cs="Times New Roman"/>
        </w:rPr>
        <w:t>my sports</w:t>
      </w:r>
    </w:p>
    <w:p w14:paraId="0FC900D1" w14:textId="05CC2C4A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4CBB414" wp14:editId="4A3789EC">
            <wp:extent cx="5274310" cy="221234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tatistics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2C99DD" w14:textId="3E671A86" w:rsidR="0061333E" w:rsidRPr="0061333E" w:rsidRDefault="0061333E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 w:rsidR="006E6A86">
        <w:rPr>
          <w:rFonts w:ascii="Times New Roman" w:hAnsi="Times New Roman" w:cs="Times New Roman"/>
        </w:rPr>
        <w:t>re 7</w:t>
      </w:r>
      <w:r>
        <w:rPr>
          <w:rFonts w:ascii="Times New Roman" w:hAnsi="Times New Roman" w:cs="Times New Roman"/>
        </w:rPr>
        <w:t>. My statistics</w:t>
      </w:r>
    </w:p>
    <w:p w14:paraId="4FB2FDC6" w14:textId="1CD9EBAD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drawing>
          <wp:inline distT="0" distB="0" distL="0" distR="0" wp14:anchorId="6F3304F1" wp14:editId="28F6A907">
            <wp:extent cx="5274310" cy="2931160"/>
            <wp:effectExtent l="0" t="0" r="0" b="254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users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31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035EFD" w14:textId="140E7988" w:rsidR="006E6A86" w:rsidRPr="006E6A86" w:rsidRDefault="006E6A86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 8</w:t>
      </w:r>
      <w:r>
        <w:rPr>
          <w:rFonts w:ascii="Times New Roman" w:hAnsi="Times New Roman" w:cs="Times New Roman"/>
        </w:rPr>
        <w:t xml:space="preserve">. Page of </w:t>
      </w:r>
      <w:r>
        <w:rPr>
          <w:rFonts w:ascii="Times New Roman" w:hAnsi="Times New Roman" w:cs="Times New Roman"/>
        </w:rPr>
        <w:t>all users</w:t>
      </w:r>
    </w:p>
    <w:p w14:paraId="19BF3308" w14:textId="639CA602" w:rsidR="00422E51" w:rsidRDefault="00422E51" w:rsidP="0054730D">
      <w:pPr>
        <w:widowControl w:val="0"/>
        <w:spacing w:line="360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  <w:noProof/>
        </w:rPr>
        <w:lastRenderedPageBreak/>
        <w:drawing>
          <wp:inline distT="0" distB="0" distL="0" distR="0" wp14:anchorId="0B997CA9" wp14:editId="36F2A055">
            <wp:extent cx="5274310" cy="287274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ssag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72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91DAB" w14:textId="0DBF5AAA" w:rsidR="006E6A86" w:rsidRPr="006E6A86" w:rsidRDefault="006E6A86" w:rsidP="0054730D">
      <w:pPr>
        <w:widowControl w:val="0"/>
        <w:spacing w:line="360" w:lineRule="auto"/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>Figu</w:t>
      </w:r>
      <w:r>
        <w:rPr>
          <w:rFonts w:ascii="Times New Roman" w:hAnsi="Times New Roman" w:cs="Times New Roman"/>
        </w:rPr>
        <w:t>re 9</w:t>
      </w:r>
      <w:r>
        <w:rPr>
          <w:rFonts w:ascii="Times New Roman" w:hAnsi="Times New Roman" w:cs="Times New Roman"/>
        </w:rPr>
        <w:t xml:space="preserve">. Page of </w:t>
      </w:r>
      <w:r w:rsidR="00F95325">
        <w:rPr>
          <w:rFonts w:ascii="Times New Roman" w:hAnsi="Times New Roman" w:cs="Times New Roman"/>
        </w:rPr>
        <w:t>messages</w:t>
      </w:r>
    </w:p>
    <w:sectPr w:rsidR="006E6A86" w:rsidRPr="006E6A86">
      <w:headerReference w:type="default" r:id="rId17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1B0349" w14:textId="77777777" w:rsidR="00103DF3" w:rsidRDefault="00103DF3" w:rsidP="00541AFC">
      <w:r>
        <w:separator/>
      </w:r>
    </w:p>
  </w:endnote>
  <w:endnote w:type="continuationSeparator" w:id="0">
    <w:p w14:paraId="37E334C0" w14:textId="77777777" w:rsidR="00103DF3" w:rsidRDefault="00103DF3" w:rsidP="00541A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05E2FAC" w14:textId="77777777" w:rsidR="00103DF3" w:rsidRDefault="00103DF3" w:rsidP="00541AFC">
      <w:r>
        <w:separator/>
      </w:r>
    </w:p>
  </w:footnote>
  <w:footnote w:type="continuationSeparator" w:id="0">
    <w:p w14:paraId="7B05409A" w14:textId="77777777" w:rsidR="00103DF3" w:rsidRDefault="00103DF3" w:rsidP="00541AF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71F646" w14:textId="3360C9C0" w:rsidR="000E1608" w:rsidRDefault="000E1608">
    <w:pPr>
      <w:pStyle w:val="a3"/>
    </w:pPr>
    <w:r w:rsidRPr="00ED2AD0">
      <w:rPr>
        <w:rFonts w:ascii="Calibri" w:hAnsi="Calibri" w:cs="Times New Roman"/>
        <w:noProof/>
        <w:sz w:val="21"/>
        <w:szCs w:val="22"/>
      </w:rPr>
      <w:drawing>
        <wp:inline distT="0" distB="0" distL="0" distR="0" wp14:anchorId="23289442" wp14:editId="66CC62B8">
          <wp:extent cx="3126105" cy="669925"/>
          <wp:effectExtent l="0" t="0" r="0" b="0"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126105" cy="6699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9DD4F6C"/>
    <w:multiLevelType w:val="hybridMultilevel"/>
    <w:tmpl w:val="2CB6B44C"/>
    <w:lvl w:ilvl="0" w:tplc="3B7086A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yNLA0MzIyNDE3NTFW0lEKTi0uzszPAykwqQUAVknHRCwAAAA="/>
  </w:docVars>
  <w:rsids>
    <w:rsidRoot w:val="003534BA"/>
    <w:rsid w:val="00005FA9"/>
    <w:rsid w:val="00013B95"/>
    <w:rsid w:val="0001594A"/>
    <w:rsid w:val="000206D9"/>
    <w:rsid w:val="00020931"/>
    <w:rsid w:val="00037CAB"/>
    <w:rsid w:val="00043859"/>
    <w:rsid w:val="000438CE"/>
    <w:rsid w:val="00046CDF"/>
    <w:rsid w:val="0005473B"/>
    <w:rsid w:val="000578BD"/>
    <w:rsid w:val="00066E78"/>
    <w:rsid w:val="00066FCD"/>
    <w:rsid w:val="00084D72"/>
    <w:rsid w:val="000A245E"/>
    <w:rsid w:val="000B2B0F"/>
    <w:rsid w:val="000B4C1F"/>
    <w:rsid w:val="000C0706"/>
    <w:rsid w:val="000C0814"/>
    <w:rsid w:val="000D799E"/>
    <w:rsid w:val="000E0E60"/>
    <w:rsid w:val="000E1608"/>
    <w:rsid w:val="00101A67"/>
    <w:rsid w:val="00103DF3"/>
    <w:rsid w:val="0012039D"/>
    <w:rsid w:val="00151528"/>
    <w:rsid w:val="0016722C"/>
    <w:rsid w:val="0017274D"/>
    <w:rsid w:val="001767AF"/>
    <w:rsid w:val="0018126F"/>
    <w:rsid w:val="00181C1D"/>
    <w:rsid w:val="00183A0C"/>
    <w:rsid w:val="001855CF"/>
    <w:rsid w:val="001A1B01"/>
    <w:rsid w:val="001A7033"/>
    <w:rsid w:val="001B29F7"/>
    <w:rsid w:val="001C7611"/>
    <w:rsid w:val="001D0202"/>
    <w:rsid w:val="001F168E"/>
    <w:rsid w:val="00202230"/>
    <w:rsid w:val="00215258"/>
    <w:rsid w:val="00216647"/>
    <w:rsid w:val="00217427"/>
    <w:rsid w:val="00217EEA"/>
    <w:rsid w:val="00225A13"/>
    <w:rsid w:val="00226035"/>
    <w:rsid w:val="002411A3"/>
    <w:rsid w:val="00246AAE"/>
    <w:rsid w:val="00254D68"/>
    <w:rsid w:val="00261DC7"/>
    <w:rsid w:val="00265B3D"/>
    <w:rsid w:val="0026758D"/>
    <w:rsid w:val="0028315B"/>
    <w:rsid w:val="00285ADA"/>
    <w:rsid w:val="002920E5"/>
    <w:rsid w:val="00292F1E"/>
    <w:rsid w:val="002A1B61"/>
    <w:rsid w:val="002C08F1"/>
    <w:rsid w:val="002D28CD"/>
    <w:rsid w:val="002E0A07"/>
    <w:rsid w:val="002E7D81"/>
    <w:rsid w:val="002F1852"/>
    <w:rsid w:val="002F7083"/>
    <w:rsid w:val="002F76E8"/>
    <w:rsid w:val="00304CC9"/>
    <w:rsid w:val="00311DD3"/>
    <w:rsid w:val="00314B98"/>
    <w:rsid w:val="00351D4F"/>
    <w:rsid w:val="00352C66"/>
    <w:rsid w:val="003534BA"/>
    <w:rsid w:val="00364FB4"/>
    <w:rsid w:val="00366057"/>
    <w:rsid w:val="003712DA"/>
    <w:rsid w:val="00374C2A"/>
    <w:rsid w:val="00375ADA"/>
    <w:rsid w:val="00395D58"/>
    <w:rsid w:val="003C297B"/>
    <w:rsid w:val="003D6391"/>
    <w:rsid w:val="003E2C3B"/>
    <w:rsid w:val="003E79DE"/>
    <w:rsid w:val="00405077"/>
    <w:rsid w:val="0040695F"/>
    <w:rsid w:val="00406FE0"/>
    <w:rsid w:val="00422CC2"/>
    <w:rsid w:val="00422E51"/>
    <w:rsid w:val="004279BF"/>
    <w:rsid w:val="0043455A"/>
    <w:rsid w:val="0044704C"/>
    <w:rsid w:val="00452711"/>
    <w:rsid w:val="00454F4E"/>
    <w:rsid w:val="00455B75"/>
    <w:rsid w:val="00455C16"/>
    <w:rsid w:val="00460B17"/>
    <w:rsid w:val="00461376"/>
    <w:rsid w:val="00462B73"/>
    <w:rsid w:val="004674F2"/>
    <w:rsid w:val="0047660C"/>
    <w:rsid w:val="00485B13"/>
    <w:rsid w:val="00495F9C"/>
    <w:rsid w:val="004A5504"/>
    <w:rsid w:val="004A7C5C"/>
    <w:rsid w:val="004B007D"/>
    <w:rsid w:val="004B1D7F"/>
    <w:rsid w:val="004B4AF8"/>
    <w:rsid w:val="004D66C1"/>
    <w:rsid w:val="004D72C2"/>
    <w:rsid w:val="00500121"/>
    <w:rsid w:val="00520673"/>
    <w:rsid w:val="00532975"/>
    <w:rsid w:val="00541AFC"/>
    <w:rsid w:val="00544A74"/>
    <w:rsid w:val="00545A01"/>
    <w:rsid w:val="0054730D"/>
    <w:rsid w:val="00560974"/>
    <w:rsid w:val="00560C49"/>
    <w:rsid w:val="0056521C"/>
    <w:rsid w:val="00565744"/>
    <w:rsid w:val="00566E4C"/>
    <w:rsid w:val="0057116C"/>
    <w:rsid w:val="00574541"/>
    <w:rsid w:val="005815C5"/>
    <w:rsid w:val="005947B2"/>
    <w:rsid w:val="00597A99"/>
    <w:rsid w:val="005D0625"/>
    <w:rsid w:val="005D4638"/>
    <w:rsid w:val="005E10BF"/>
    <w:rsid w:val="005E4318"/>
    <w:rsid w:val="005F0419"/>
    <w:rsid w:val="005F4DA9"/>
    <w:rsid w:val="0060284C"/>
    <w:rsid w:val="00603406"/>
    <w:rsid w:val="00611A7F"/>
    <w:rsid w:val="00612B9D"/>
    <w:rsid w:val="0061333E"/>
    <w:rsid w:val="006146B3"/>
    <w:rsid w:val="0061535D"/>
    <w:rsid w:val="00616447"/>
    <w:rsid w:val="006172F0"/>
    <w:rsid w:val="006202E6"/>
    <w:rsid w:val="0062755B"/>
    <w:rsid w:val="00631EF8"/>
    <w:rsid w:val="00632E68"/>
    <w:rsid w:val="00636082"/>
    <w:rsid w:val="00641AD8"/>
    <w:rsid w:val="00643E20"/>
    <w:rsid w:val="006475E6"/>
    <w:rsid w:val="00672714"/>
    <w:rsid w:val="006832AC"/>
    <w:rsid w:val="006903D2"/>
    <w:rsid w:val="0069092D"/>
    <w:rsid w:val="00693D5D"/>
    <w:rsid w:val="00694883"/>
    <w:rsid w:val="006A2691"/>
    <w:rsid w:val="006A7BA6"/>
    <w:rsid w:val="006B378F"/>
    <w:rsid w:val="006D3354"/>
    <w:rsid w:val="006E29F3"/>
    <w:rsid w:val="006E51E2"/>
    <w:rsid w:val="006E6A86"/>
    <w:rsid w:val="00700EA7"/>
    <w:rsid w:val="00706D88"/>
    <w:rsid w:val="007152BD"/>
    <w:rsid w:val="007241DE"/>
    <w:rsid w:val="0072684D"/>
    <w:rsid w:val="00731579"/>
    <w:rsid w:val="00756E8D"/>
    <w:rsid w:val="0077739C"/>
    <w:rsid w:val="00786833"/>
    <w:rsid w:val="00792A5F"/>
    <w:rsid w:val="00795EB8"/>
    <w:rsid w:val="007A7279"/>
    <w:rsid w:val="007D1011"/>
    <w:rsid w:val="007D46C3"/>
    <w:rsid w:val="007E0304"/>
    <w:rsid w:val="007F0718"/>
    <w:rsid w:val="00801721"/>
    <w:rsid w:val="008022B0"/>
    <w:rsid w:val="008035B7"/>
    <w:rsid w:val="008216A1"/>
    <w:rsid w:val="00831B9F"/>
    <w:rsid w:val="00834DB4"/>
    <w:rsid w:val="00843CE6"/>
    <w:rsid w:val="00853168"/>
    <w:rsid w:val="00853A0B"/>
    <w:rsid w:val="0085488A"/>
    <w:rsid w:val="008662D8"/>
    <w:rsid w:val="00881083"/>
    <w:rsid w:val="008A0B9F"/>
    <w:rsid w:val="008A15F5"/>
    <w:rsid w:val="008C1515"/>
    <w:rsid w:val="008D4063"/>
    <w:rsid w:val="008E0095"/>
    <w:rsid w:val="009228F4"/>
    <w:rsid w:val="00925AC3"/>
    <w:rsid w:val="0092799F"/>
    <w:rsid w:val="009512DF"/>
    <w:rsid w:val="009563F6"/>
    <w:rsid w:val="00967F47"/>
    <w:rsid w:val="0097069C"/>
    <w:rsid w:val="00974110"/>
    <w:rsid w:val="009825A5"/>
    <w:rsid w:val="00983028"/>
    <w:rsid w:val="00984D28"/>
    <w:rsid w:val="00984E31"/>
    <w:rsid w:val="00990889"/>
    <w:rsid w:val="00994C85"/>
    <w:rsid w:val="00997D5B"/>
    <w:rsid w:val="009B41DB"/>
    <w:rsid w:val="009C2F3F"/>
    <w:rsid w:val="009E7602"/>
    <w:rsid w:val="00A06BA1"/>
    <w:rsid w:val="00A101E2"/>
    <w:rsid w:val="00A146DF"/>
    <w:rsid w:val="00A259BF"/>
    <w:rsid w:val="00A42013"/>
    <w:rsid w:val="00A428AD"/>
    <w:rsid w:val="00A46E85"/>
    <w:rsid w:val="00A4701C"/>
    <w:rsid w:val="00A509ED"/>
    <w:rsid w:val="00A54A54"/>
    <w:rsid w:val="00A613F7"/>
    <w:rsid w:val="00A73554"/>
    <w:rsid w:val="00A75CCC"/>
    <w:rsid w:val="00A90E9B"/>
    <w:rsid w:val="00A97B12"/>
    <w:rsid w:val="00AB120D"/>
    <w:rsid w:val="00AB4A25"/>
    <w:rsid w:val="00AC0F35"/>
    <w:rsid w:val="00AC53DA"/>
    <w:rsid w:val="00AD4DD2"/>
    <w:rsid w:val="00AD598F"/>
    <w:rsid w:val="00AE5276"/>
    <w:rsid w:val="00AE65DD"/>
    <w:rsid w:val="00AF7308"/>
    <w:rsid w:val="00AF7C11"/>
    <w:rsid w:val="00B02F95"/>
    <w:rsid w:val="00B139A9"/>
    <w:rsid w:val="00B26633"/>
    <w:rsid w:val="00B27F90"/>
    <w:rsid w:val="00B356A5"/>
    <w:rsid w:val="00B366AB"/>
    <w:rsid w:val="00B37680"/>
    <w:rsid w:val="00B4028C"/>
    <w:rsid w:val="00B70D7B"/>
    <w:rsid w:val="00B74409"/>
    <w:rsid w:val="00B74E89"/>
    <w:rsid w:val="00B92C01"/>
    <w:rsid w:val="00B93AAB"/>
    <w:rsid w:val="00B9658B"/>
    <w:rsid w:val="00BA52E5"/>
    <w:rsid w:val="00BB6205"/>
    <w:rsid w:val="00BC4546"/>
    <w:rsid w:val="00BD290E"/>
    <w:rsid w:val="00BF3786"/>
    <w:rsid w:val="00C00A38"/>
    <w:rsid w:val="00C04A02"/>
    <w:rsid w:val="00C2555B"/>
    <w:rsid w:val="00C2665C"/>
    <w:rsid w:val="00C27E39"/>
    <w:rsid w:val="00C331F0"/>
    <w:rsid w:val="00C339D1"/>
    <w:rsid w:val="00C4105E"/>
    <w:rsid w:val="00C413A2"/>
    <w:rsid w:val="00C41F85"/>
    <w:rsid w:val="00C45B47"/>
    <w:rsid w:val="00C627B4"/>
    <w:rsid w:val="00C752C5"/>
    <w:rsid w:val="00C76334"/>
    <w:rsid w:val="00C763B6"/>
    <w:rsid w:val="00C827E2"/>
    <w:rsid w:val="00C8781A"/>
    <w:rsid w:val="00C97483"/>
    <w:rsid w:val="00CA0BE8"/>
    <w:rsid w:val="00CA12C4"/>
    <w:rsid w:val="00CB4FC1"/>
    <w:rsid w:val="00CC0253"/>
    <w:rsid w:val="00CC1AB4"/>
    <w:rsid w:val="00CD3E33"/>
    <w:rsid w:val="00CE2649"/>
    <w:rsid w:val="00CE4863"/>
    <w:rsid w:val="00CE5F77"/>
    <w:rsid w:val="00CF3EC7"/>
    <w:rsid w:val="00D01ED6"/>
    <w:rsid w:val="00D10970"/>
    <w:rsid w:val="00D15255"/>
    <w:rsid w:val="00D30E18"/>
    <w:rsid w:val="00D35985"/>
    <w:rsid w:val="00D42296"/>
    <w:rsid w:val="00D55EAF"/>
    <w:rsid w:val="00D71CA0"/>
    <w:rsid w:val="00D72787"/>
    <w:rsid w:val="00D74D43"/>
    <w:rsid w:val="00D773EA"/>
    <w:rsid w:val="00D83D1B"/>
    <w:rsid w:val="00D93056"/>
    <w:rsid w:val="00D9778F"/>
    <w:rsid w:val="00DA240B"/>
    <w:rsid w:val="00DA689D"/>
    <w:rsid w:val="00DB28C5"/>
    <w:rsid w:val="00DB596A"/>
    <w:rsid w:val="00DB5E60"/>
    <w:rsid w:val="00DC368B"/>
    <w:rsid w:val="00DD2C69"/>
    <w:rsid w:val="00DE0B8A"/>
    <w:rsid w:val="00DF5A98"/>
    <w:rsid w:val="00E11413"/>
    <w:rsid w:val="00E13199"/>
    <w:rsid w:val="00E306E6"/>
    <w:rsid w:val="00E32A33"/>
    <w:rsid w:val="00E446B5"/>
    <w:rsid w:val="00E47E8F"/>
    <w:rsid w:val="00E57EA4"/>
    <w:rsid w:val="00E61CDA"/>
    <w:rsid w:val="00E86082"/>
    <w:rsid w:val="00E863E4"/>
    <w:rsid w:val="00E93A31"/>
    <w:rsid w:val="00E93A7C"/>
    <w:rsid w:val="00E94828"/>
    <w:rsid w:val="00E95CAE"/>
    <w:rsid w:val="00EA1FB1"/>
    <w:rsid w:val="00EB649B"/>
    <w:rsid w:val="00EB6762"/>
    <w:rsid w:val="00EC38CF"/>
    <w:rsid w:val="00ED1A53"/>
    <w:rsid w:val="00ED30B5"/>
    <w:rsid w:val="00ED3239"/>
    <w:rsid w:val="00ED4352"/>
    <w:rsid w:val="00ED7171"/>
    <w:rsid w:val="00EE05B6"/>
    <w:rsid w:val="00EE4E8B"/>
    <w:rsid w:val="00EF4F83"/>
    <w:rsid w:val="00F05080"/>
    <w:rsid w:val="00F056EB"/>
    <w:rsid w:val="00F07A35"/>
    <w:rsid w:val="00F12DB3"/>
    <w:rsid w:val="00F14039"/>
    <w:rsid w:val="00F14FCA"/>
    <w:rsid w:val="00F23243"/>
    <w:rsid w:val="00F32550"/>
    <w:rsid w:val="00F334EB"/>
    <w:rsid w:val="00F37EBC"/>
    <w:rsid w:val="00F404B8"/>
    <w:rsid w:val="00F44034"/>
    <w:rsid w:val="00F450FB"/>
    <w:rsid w:val="00F560B1"/>
    <w:rsid w:val="00F62B5D"/>
    <w:rsid w:val="00F667AF"/>
    <w:rsid w:val="00F81AC9"/>
    <w:rsid w:val="00F950CB"/>
    <w:rsid w:val="00F95121"/>
    <w:rsid w:val="00F95325"/>
    <w:rsid w:val="00F96BFE"/>
    <w:rsid w:val="00FA6FC4"/>
    <w:rsid w:val="00FD5AB1"/>
    <w:rsid w:val="00FD78FB"/>
    <w:rsid w:val="00FE36E0"/>
    <w:rsid w:val="00FE4853"/>
    <w:rsid w:val="00FE63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C1EFE1"/>
  <w15:chartTrackingRefBased/>
  <w15:docId w15:val="{F50FD1EF-3AEE-45F5-8213-E4E80E4046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Theme="minorEastAsia" w:hAnsi="Arial" w:cs="Arial"/>
        <w:kern w:val="2"/>
        <w:sz w:val="24"/>
        <w:szCs w:val="24"/>
        <w:lang w:val="en-US" w:eastAsia="zh-CN" w:bidi="ar-SA"/>
      </w:rPr>
    </w:rPrDefault>
    <w:pPrDefault>
      <w:pPr>
        <w:spacing w:line="480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5815C5"/>
    <w:pPr>
      <w:spacing w:line="240" w:lineRule="auto"/>
      <w:jc w:val="left"/>
    </w:pPr>
    <w:rPr>
      <w:rFonts w:ascii="宋体" w:eastAsia="宋体" w:hAnsi="宋体" w:cs="宋体"/>
      <w:kern w:val="0"/>
    </w:rPr>
  </w:style>
  <w:style w:type="paragraph" w:styleId="2">
    <w:name w:val="heading 2"/>
    <w:basedOn w:val="a"/>
    <w:next w:val="a"/>
    <w:link w:val="20"/>
    <w:uiPriority w:val="9"/>
    <w:unhideWhenUsed/>
    <w:qFormat/>
    <w:rsid w:val="009563F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92F1E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92F1E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41AF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41AF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41AF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41AFC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541AFC"/>
    <w:rPr>
      <w:sz w:val="21"/>
      <w:szCs w:val="21"/>
    </w:rPr>
  </w:style>
  <w:style w:type="paragraph" w:styleId="a8">
    <w:name w:val="annotation text"/>
    <w:basedOn w:val="a"/>
    <w:link w:val="a9"/>
    <w:uiPriority w:val="99"/>
    <w:semiHidden/>
    <w:unhideWhenUsed/>
    <w:rsid w:val="00541AFC"/>
  </w:style>
  <w:style w:type="character" w:customStyle="1" w:styleId="a9">
    <w:name w:val="批注文字 字符"/>
    <w:basedOn w:val="a0"/>
    <w:link w:val="a8"/>
    <w:uiPriority w:val="99"/>
    <w:semiHidden/>
    <w:rsid w:val="00541AFC"/>
  </w:style>
  <w:style w:type="paragraph" w:styleId="aa">
    <w:name w:val="annotation subject"/>
    <w:basedOn w:val="a8"/>
    <w:next w:val="a8"/>
    <w:link w:val="ab"/>
    <w:uiPriority w:val="99"/>
    <w:semiHidden/>
    <w:unhideWhenUsed/>
    <w:rsid w:val="00541AFC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541AFC"/>
    <w:rPr>
      <w:b/>
      <w:bCs/>
    </w:rPr>
  </w:style>
  <w:style w:type="paragraph" w:styleId="ac">
    <w:name w:val="Balloon Text"/>
    <w:basedOn w:val="a"/>
    <w:link w:val="ad"/>
    <w:uiPriority w:val="99"/>
    <w:semiHidden/>
    <w:unhideWhenUsed/>
    <w:rsid w:val="00541AFC"/>
    <w:rPr>
      <w:sz w:val="18"/>
      <w:szCs w:val="18"/>
    </w:rPr>
  </w:style>
  <w:style w:type="character" w:customStyle="1" w:styleId="ad">
    <w:name w:val="批注框文本 字符"/>
    <w:basedOn w:val="a0"/>
    <w:link w:val="ac"/>
    <w:uiPriority w:val="99"/>
    <w:semiHidden/>
    <w:rsid w:val="00541AFC"/>
    <w:rPr>
      <w:sz w:val="18"/>
      <w:szCs w:val="18"/>
    </w:rPr>
  </w:style>
  <w:style w:type="table" w:customStyle="1" w:styleId="1">
    <w:name w:val="网格型1"/>
    <w:basedOn w:val="a1"/>
    <w:next w:val="ae"/>
    <w:uiPriority w:val="39"/>
    <w:rsid w:val="002F7083"/>
    <w:pPr>
      <w:spacing w:line="240" w:lineRule="auto"/>
      <w:jc w:val="left"/>
    </w:pPr>
    <w:rPr>
      <w:rFonts w:asciiTheme="minorHAnsi" w:hAnsiTheme="minorHAnsi" w:cstheme="minorBidi"/>
      <w:sz w:val="21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e">
    <w:name w:val="Table Grid"/>
    <w:basedOn w:val="a1"/>
    <w:uiPriority w:val="39"/>
    <w:rsid w:val="002F708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20">
    <w:name w:val="标题 2 字符"/>
    <w:basedOn w:val="a0"/>
    <w:link w:val="2"/>
    <w:uiPriority w:val="9"/>
    <w:rsid w:val="009563F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f">
    <w:name w:val="List Paragraph"/>
    <w:basedOn w:val="a"/>
    <w:uiPriority w:val="34"/>
    <w:qFormat/>
    <w:rsid w:val="0062755B"/>
    <w:pPr>
      <w:ind w:firstLineChars="200" w:firstLine="420"/>
    </w:pPr>
  </w:style>
  <w:style w:type="character" w:styleId="af0">
    <w:name w:val="Hyperlink"/>
    <w:basedOn w:val="a0"/>
    <w:uiPriority w:val="99"/>
    <w:unhideWhenUsed/>
    <w:rsid w:val="00CA12C4"/>
    <w:rPr>
      <w:color w:val="0000FF"/>
      <w:u w:val="single"/>
    </w:rPr>
  </w:style>
  <w:style w:type="character" w:styleId="af1">
    <w:name w:val="Unresolved Mention"/>
    <w:basedOn w:val="a0"/>
    <w:uiPriority w:val="99"/>
    <w:semiHidden/>
    <w:unhideWhenUsed/>
    <w:rsid w:val="00EC38CF"/>
    <w:rPr>
      <w:color w:val="605E5C"/>
      <w:shd w:val="clear" w:color="auto" w:fill="E1DFDD"/>
    </w:rPr>
  </w:style>
  <w:style w:type="character" w:customStyle="1" w:styleId="30">
    <w:name w:val="标题 3 字符"/>
    <w:basedOn w:val="a0"/>
    <w:link w:val="3"/>
    <w:uiPriority w:val="9"/>
    <w:rsid w:val="00292F1E"/>
    <w:rPr>
      <w:rFonts w:ascii="宋体" w:eastAsia="宋体" w:hAnsi="宋体" w:cs="宋体"/>
      <w:b/>
      <w:bCs/>
      <w:kern w:val="0"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92F1E"/>
    <w:rPr>
      <w:rFonts w:asciiTheme="majorHAnsi" w:eastAsiaTheme="majorEastAsia" w:hAnsiTheme="majorHAnsi" w:cstheme="majorBidi"/>
      <w:b/>
      <w:bCs/>
      <w:kern w:val="0"/>
      <w:sz w:val="28"/>
      <w:szCs w:val="28"/>
    </w:rPr>
  </w:style>
  <w:style w:type="character" w:styleId="af2">
    <w:name w:val="Emphasis"/>
    <w:basedOn w:val="a0"/>
    <w:uiPriority w:val="20"/>
    <w:qFormat/>
    <w:rsid w:val="00F37EBC"/>
    <w:rPr>
      <w:i/>
      <w:iCs/>
    </w:rPr>
  </w:style>
  <w:style w:type="character" w:styleId="HTML">
    <w:name w:val="HTML Code"/>
    <w:basedOn w:val="a0"/>
    <w:uiPriority w:val="99"/>
    <w:semiHidden/>
    <w:unhideWhenUsed/>
    <w:rsid w:val="004D66C1"/>
    <w:rPr>
      <w:rFonts w:ascii="宋体" w:eastAsia="宋体" w:hAnsi="宋体" w:cs="宋体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30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1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21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64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15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68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784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0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86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7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2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569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87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37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28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96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0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08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0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cw2.411.iat.net.cn/" TargetMode="External"/><Relationship Id="rId12" Type="http://schemas.openxmlformats.org/officeDocument/2006/relationships/image" Target="media/image5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1FC6B32-A389-6840-9FD5-F61F4A2FC367}">
  <we:reference id="wa200001011" version="1.1.0.0" store="en-001" storeType="OMEX"/>
  <we:alternateReferences>
    <we:reference id="wa200001011" version="1.1.0.0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</TotalTime>
  <Pages>5</Pages>
  <Words>60</Words>
  <Characters>347</Characters>
  <Application>Microsoft Office Word</Application>
  <DocSecurity>0</DocSecurity>
  <Lines>2</Lines>
  <Paragraphs>1</Paragraphs>
  <ScaleCrop>false</ScaleCrop>
  <Company/>
  <LinksUpToDate>false</LinksUpToDate>
  <CharactersWithSpaces>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i Wang</dc:creator>
  <cp:keywords/>
  <dc:description/>
  <cp:lastModifiedBy>1329517386@qq.com</cp:lastModifiedBy>
  <cp:revision>244</cp:revision>
  <dcterms:created xsi:type="dcterms:W3CDTF">2020-05-08T01:53:00Z</dcterms:created>
  <dcterms:modified xsi:type="dcterms:W3CDTF">2020-06-03T1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7203</vt:lpwstr>
  </property>
</Properties>
</file>